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Chicago</w:t>
      </w:r>
    </w:p>
    <w:bookmarkStart w:id="21" w:name="X77cc12ff52589c1c9501126164c1c6488a0ec44"/>
    <w:p>
      <w:pPr>
        <w:pStyle w:val="Heading1"/>
      </w:pPr>
      <w:r>
        <w:t xml:space="preserve">Internship Application Letter: Paramedic Internship Program - United States Chicago</w:t>
      </w:r>
    </w:p>
    <w:p>
      <w:pPr>
        <w:pStyle w:val="FirstParagraph"/>
      </w:pPr>
      <w:r>
        <w:t xml:space="preserve">Date: October 26, 2023</w:t>
      </w:r>
    </w:p>
    <w:p>
      <w:pPr>
        <w:pStyle w:val="BodyText"/>
      </w:pPr>
      <w:r>
        <w:t xml:space="preserve">Ms. Eleanor Rodriguez</w:t>
      </w:r>
      <w:r>
        <w:br/>
      </w:r>
      <w:r>
        <w:t xml:space="preserve">Director of Clinical Education</w:t>
      </w:r>
      <w:r>
        <w:br/>
      </w:r>
      <w:r>
        <w:t xml:space="preserve">Chicago Fire Department EMS Division</w:t>
      </w:r>
      <w:r>
        <w:br/>
      </w:r>
      <w:r>
        <w:t xml:space="preserve">450 West Harrison Street, Suite 1050</w:t>
      </w:r>
      <w:r>
        <w:br/>
      </w:r>
      <w:r>
        <w:t xml:space="preserve">Chicago, IL 60607</w:t>
      </w:r>
    </w:p>
    <w:p>
      <w:pPr>
        <w:pStyle w:val="BodyText"/>
      </w:pPr>
      <w:r>
        <w:t xml:space="preserve">Dear Ms. Rodriguez,</w:t>
      </w:r>
    </w:p>
    <w:p>
      <w:pPr>
        <w:pStyle w:val="BodyText"/>
      </w:pPr>
      <w:r>
        <w:t xml:space="preserve">I am writing with profound enthusiasm to express my formal interest in the Paramedic Internship Program at the Chicago Fire Department EMS Division. As a dedicated Emergency Medical Services student completing my final academic year at Rush University College of Health Sciences, I am eager to contribute my foundational skills and unwavering commitment to emergency medical care within the dynamic, high-stakes environment of Chicago's United States EMS infrastructure. This internship represents not merely a professional stepping stone, but a critical opportunity to immerse myself in the heart of one of America’s most complex urban emergency response systems.</w:t>
      </w:r>
    </w:p>
    <w:p>
      <w:pPr>
        <w:pStyle w:val="BodyText"/>
      </w:pPr>
      <w:r>
        <w:t xml:space="preserve">The unique challenges and rewards inherent in providing emergency medical services within the United States Chicago context have been the driving force behind my career aspirations. Unlike rural or suburban settings, Chicago's dense urban landscape presents a constantly evolving tapestry of emergencies – from cardiac arrests in historic neighborhoods like Lincoln Park to trauma incidents along the elevated L-train routes, and medical crises impacting diverse populations across communities such as Pilsen, Englewood, and the Near North Side. I have closely studied Cook County's EMS protocols, including their comprehensive response to opioid overdoses and mass casualty incidents, understanding that effective paramedic care in this setting demands not only clinical precision but profound cultural sensitivity and rapid adaptability. My academic coursework in Advanced Cardiac Life Support (ACLS), Pediatric Advanced Life Support (PALS), and Tactical Emergency Casualty Care (TECC) has prepared me for these multifaceted challenges, but I am keenly aware that true mastery is forged through hands-on experience within a system like Chicago's.</w:t>
      </w:r>
    </w:p>
    <w:p>
      <w:pPr>
        <w:pStyle w:val="BodyText"/>
      </w:pPr>
      <w:r>
        <w:t xml:space="preserve">My academic journey has been meticulously aligned with the demands of becoming a proficient Paramedic in the United States. I completed 1,200 hours of clinical rotations across three distinct Chicago-area hospitals – Mount Sinai Hospital, Advocate Christ Medical Center, and John H. Stroger Jr. Hospital of Cook County – gaining exposure to critical care nursing, emergency department triage, and trauma stabilization under the supervision of seasoned paramedics and physicians. I actively sought opportunities to work in high-volume settings, including a summer externship with the Chicago Fire Department's Community Paramedicine Team, where I observed firsthand how paramedics serve as vital links between acute medical care and community health resources in underserved neighborhoods. This experience solidified my understanding that effective Emergency Medical Services in United States Chicago is not just about life-saving interventions during crises, but also about building trust and promoting long-term wellness within the communities we serve.</w:t>
      </w:r>
    </w:p>
    <w:p>
      <w:pPr>
        <w:pStyle w:val="BodyText"/>
      </w:pPr>
      <w:r>
        <w:t xml:space="preserve">I am particularly drawn to the Chicago Fire Department EMS Division's reputation for excellence, innovation, and community engagement. Your commitment to evidence-based practice, such as your implementation of pre-hospital stroke protocols that reduce critical door-to-needle times, deeply resonates with my own learning philosophy. I am eager to learn from your team’s expertise in navigating the intricate balance between speed and thoroughness required on Chicago's congested streets. My ability to remain calm under pressure, communicate clearly with diverse patients and emergency personnel, and rapidly process complex clinical information has been consistently validated through simulated high-acuity scenarios during my training. I am confident that these skills, combined with my dedication to continuous learning, will allow me to become a valuable asset to your internship cohort.</w:t>
      </w:r>
    </w:p>
    <w:p>
      <w:pPr>
        <w:pStyle w:val="BodyText"/>
      </w:pPr>
      <w:r>
        <w:t xml:space="preserve">Furthermore, I understand the profound responsibility that comes with being a Paramedic in Chicago's United States EMS system. This role is far more than administering medications or performing CPR; it is about embodying compassion and professionalism at moments of human vulnerability. I have actively participated in community health fairs across the South Side, providing basic first aid demonstrations and health screenings, reinforcing my belief that paramedics are frontline public health advocates. I am committed to upholding the highest ethical standards – confidentiality, non-judgmental care, and unwavering respect for all patients – principles that are foundational to Chicago's EMS culture and essential for building trust in our city.</w:t>
      </w:r>
    </w:p>
    <w:p>
      <w:pPr>
        <w:pStyle w:val="BodyText"/>
      </w:pPr>
      <w:r>
        <w:t xml:space="preserve">I am fully aware that the demands of a Paramedic internship in United States Chicago are immense. I possess the physical stamina required for extended shifts involving heavy lifting, rapid movement through crowded streets, and prolonged periods of high alert. My CPR certification is current (valid through 2025), I hold a valid Illinois EMT-Basic and National Registry Paramedic license, and I have completed all mandatory background checks and immunizations required by the state. I am prepared to embrace the rigorous schedule of your program, including night shifts, weekends, and holidays, understanding that emergency care never sleeps in this city.</w:t>
      </w:r>
    </w:p>
    <w:p>
      <w:pPr>
        <w:pStyle w:val="BodyText"/>
      </w:pPr>
      <w:r>
        <w:t xml:space="preserve">My ultimate career goal is to become a highly skilled Paramedic who not only responds effectively during medical emergencies but actively contributes to improving Chicago's EMS outcomes. I am particularly interested in exploring pathways within your department's research initiatives focused on reducing disparities in emergency care access across the city’s neighborhoods. The opportunity to learn directly from the professionals shaping Chicago's EMS future is unparalleled, and I am eager to bring my strong work ethic, eagerness to learn, and deep commitment to serving Chicago residents to your internship program.</w:t>
      </w:r>
    </w:p>
    <w:p>
      <w:pPr>
        <w:pStyle w:val="BodyText"/>
      </w:pPr>
      <w:r>
        <w:t xml:space="preserve">Thank you for considering my application for the Paramedic Internship within the United States Chicago EMS framework. I have attached my resume and letters of recommendation from Dr. Alan Chen (Medical Director at Mount Sinai Hospital) and Lieutenant Maria Garcia (Supervisor, Chicago Fire Department EMS). I welcome the opportunity to discuss how my skills, dedication, and passion for emergency medical services align with the mission of the Chicago Fire Department EMS Division. I am available for an interview at your earliest convenience.</w:t>
      </w:r>
    </w:p>
    <w:p>
      <w:pPr>
        <w:pStyle w:val="BodyText"/>
      </w:pPr>
      <w:r>
        <w:t xml:space="preserve">Sincerely,</w:t>
      </w:r>
    </w:p>
    <w:p>
      <w:pPr>
        <w:pStyle w:val="BodyText"/>
      </w:pPr>
      <w:r>
        <w:t xml:space="preserve">Michael J. O'Connell</w:t>
      </w:r>
    </w:p>
    <w:p>
      <w:pPr>
        <w:pStyle w:val="BodyText"/>
      </w:pPr>
      <w:r>
        <w:t xml:space="preserve">Rush University College of Health Sciences</w:t>
      </w:r>
    </w:p>
    <w:p>
      <w:pPr>
        <w:pStyle w:val="BodyText"/>
      </w:pPr>
      <w:r>
        <w:t xml:space="preserve">Email: michael.oconnell@rush.edu | Phone: (312) 555-0198</w:t>
      </w:r>
    </w:p>
    <w:bookmarkStart w:id="20" w:name="enclosures"/>
    <w:p>
      <w:pPr>
        <w:pStyle w:val="Heading3"/>
      </w:pPr>
      <w:r>
        <w:t xml:space="preserve">Enclosures:</w:t>
      </w:r>
    </w:p>
    <w:p>
      <w:pPr>
        <w:numPr>
          <w:ilvl w:val="0"/>
          <w:numId w:val="1001"/>
        </w:numPr>
        <w:pStyle w:val="Compact"/>
      </w:pPr>
      <w:r>
        <w:t xml:space="preserve">Resume</w:t>
      </w:r>
    </w:p>
    <w:p>
      <w:pPr>
        <w:numPr>
          <w:ilvl w:val="0"/>
          <w:numId w:val="1001"/>
        </w:numPr>
        <w:pStyle w:val="Compact"/>
      </w:pPr>
      <w:r>
        <w:t xml:space="preserve">Letters of Recommendation</w:t>
      </w:r>
    </w:p>
    <w:p>
      <w:pPr>
        <w:pStyle w:val="FirstParagraph"/>
      </w:pPr>
      <w:r>
        <w:rPr>
          <w:iCs/>
          <w:i/>
        </w:rPr>
        <w:t xml:space="preserve">This document constitutes a formal Internship Application Letter for a Paramedic position within the United States Chicago emergency medical services 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Chicago</dc:title>
  <dc:creator/>
  <dc:language>en</dc:language>
  <cp:keywords/>
  <dcterms:created xsi:type="dcterms:W3CDTF">2026-07-21T02:57:30Z</dcterms:created>
  <dcterms:modified xsi:type="dcterms:W3CDTF">2026-07-21T02:57:30Z</dcterms:modified>
</cp:coreProperties>
</file>

<file path=docProps/custom.xml><?xml version="1.0" encoding="utf-8"?>
<Properties xmlns="http://schemas.openxmlformats.org/officeDocument/2006/custom-properties" xmlns:vt="http://schemas.openxmlformats.org/officeDocument/2006/docPropsVTypes"/>
</file>